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2756B" w:rsidRPr="001A00F7" w:rsidRDefault="0052756B" w:rsidP="0052756B">
      <w:pPr>
        <w:jc w:val="center"/>
        <w:rPr>
          <w:b/>
          <w:bCs/>
          <w:sz w:val="32"/>
          <w:szCs w:val="32"/>
        </w:rPr>
      </w:pPr>
      <w:bookmarkStart w:id="0" w:name="_GoBack"/>
      <w:bookmarkEnd w:id="0"/>
      <w:r w:rsidRPr="001A00F7">
        <w:rPr>
          <w:b/>
          <w:bCs/>
          <w:sz w:val="32"/>
          <w:szCs w:val="32"/>
        </w:rPr>
        <w:t>Client Team Meeting</w:t>
      </w:r>
    </w:p>
    <w:p w:rsidR="00E24E39" w:rsidRPr="006021EF" w:rsidRDefault="00E24E39" w:rsidP="0052756B">
      <w:pPr>
        <w:rPr>
          <w:b/>
          <w:bCs/>
        </w:rPr>
      </w:pPr>
    </w:p>
    <w:tbl>
      <w:tblPr>
        <w:tblW w:w="810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740"/>
        <w:gridCol w:w="5360"/>
      </w:tblGrid>
      <w:tr w:rsidR="00E24E39" w:rsidRPr="00E24E39" w:rsidTr="00097E9B">
        <w:trPr>
          <w:trHeight w:val="375"/>
        </w:trPr>
        <w:tc>
          <w:tcPr>
            <w:tcW w:w="2740" w:type="dxa"/>
            <w:shd w:val="clear" w:color="auto" w:fill="auto"/>
            <w:noWrap/>
            <w:vAlign w:val="center"/>
            <w:hideMark/>
          </w:tcPr>
          <w:p w:rsidR="00E24E39" w:rsidRPr="00E24E39" w:rsidRDefault="00E24E39" w:rsidP="00E24E39">
            <w:pPr>
              <w:rPr>
                <w:b/>
                <w:bCs/>
                <w:color w:val="000000"/>
              </w:rPr>
            </w:pPr>
            <w:r w:rsidRPr="00E24E39">
              <w:rPr>
                <w:b/>
                <w:bCs/>
                <w:color w:val="000000"/>
              </w:rPr>
              <w:t>Project</w:t>
            </w:r>
            <w:r w:rsidR="00C378A7">
              <w:rPr>
                <w:b/>
                <w:bCs/>
                <w:color w:val="000000"/>
              </w:rPr>
              <w:t xml:space="preserve"> Name</w:t>
            </w:r>
            <w:r w:rsidRPr="00E24E39">
              <w:rPr>
                <w:b/>
                <w:bCs/>
                <w:color w:val="000000"/>
              </w:rPr>
              <w:t>:</w:t>
            </w:r>
          </w:p>
        </w:tc>
        <w:tc>
          <w:tcPr>
            <w:tcW w:w="5360" w:type="dxa"/>
            <w:shd w:val="clear" w:color="auto" w:fill="auto"/>
            <w:noWrap/>
            <w:vAlign w:val="bottom"/>
            <w:hideMark/>
          </w:tcPr>
          <w:p w:rsidR="00E24E39" w:rsidRPr="00E24E39" w:rsidRDefault="00E02F1B" w:rsidP="00E24E39">
            <w:pPr>
              <w:rPr>
                <w:color w:val="000000"/>
              </w:rPr>
            </w:pPr>
            <w:r>
              <w:rPr>
                <w:color w:val="000000"/>
              </w:rPr>
              <w:t>Theatre Northwest</w:t>
            </w:r>
          </w:p>
        </w:tc>
      </w:tr>
      <w:tr w:rsidR="005C2E2A" w:rsidRPr="00E24E39" w:rsidTr="00097E9B">
        <w:trPr>
          <w:trHeight w:val="375"/>
        </w:trPr>
        <w:tc>
          <w:tcPr>
            <w:tcW w:w="2740" w:type="dxa"/>
            <w:shd w:val="clear" w:color="auto" w:fill="auto"/>
            <w:noWrap/>
            <w:vAlign w:val="center"/>
          </w:tcPr>
          <w:p w:rsidR="005C2E2A" w:rsidRPr="00E24E39" w:rsidRDefault="005C2E2A" w:rsidP="00E24E39">
            <w:pPr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</w:rPr>
              <w:t>Team Name:</w:t>
            </w:r>
          </w:p>
        </w:tc>
        <w:tc>
          <w:tcPr>
            <w:tcW w:w="5360" w:type="dxa"/>
            <w:shd w:val="clear" w:color="auto" w:fill="auto"/>
            <w:noWrap/>
            <w:vAlign w:val="bottom"/>
          </w:tcPr>
          <w:p w:rsidR="005C2E2A" w:rsidRPr="00E24E39" w:rsidRDefault="00E02F1B" w:rsidP="00E24E39">
            <w:pPr>
              <w:rPr>
                <w:color w:val="000000"/>
              </w:rPr>
            </w:pPr>
            <w:r>
              <w:rPr>
                <w:color w:val="000000"/>
              </w:rPr>
              <w:t>Sparklers</w:t>
            </w:r>
          </w:p>
        </w:tc>
      </w:tr>
      <w:tr w:rsidR="00E24E39" w:rsidRPr="00E24E39" w:rsidTr="00097E9B">
        <w:trPr>
          <w:trHeight w:val="375"/>
        </w:trPr>
        <w:tc>
          <w:tcPr>
            <w:tcW w:w="2740" w:type="dxa"/>
            <w:shd w:val="clear" w:color="auto" w:fill="auto"/>
            <w:noWrap/>
            <w:vAlign w:val="center"/>
            <w:hideMark/>
          </w:tcPr>
          <w:p w:rsidR="00E24E39" w:rsidRPr="00E24E39" w:rsidRDefault="00501B77" w:rsidP="00E24E39">
            <w:pPr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</w:rPr>
              <w:t>Purpose</w:t>
            </w:r>
            <w:r w:rsidR="00E24E39" w:rsidRPr="00E24E39">
              <w:rPr>
                <w:b/>
                <w:bCs/>
                <w:color w:val="000000"/>
              </w:rPr>
              <w:t>:</w:t>
            </w:r>
          </w:p>
        </w:tc>
        <w:tc>
          <w:tcPr>
            <w:tcW w:w="5360" w:type="dxa"/>
            <w:shd w:val="clear" w:color="auto" w:fill="auto"/>
            <w:noWrap/>
            <w:vAlign w:val="bottom"/>
            <w:hideMark/>
          </w:tcPr>
          <w:p w:rsidR="00E24E39" w:rsidRPr="00E24E39" w:rsidRDefault="008D00AF" w:rsidP="00E24E39">
            <w:pPr>
              <w:rPr>
                <w:color w:val="000000"/>
              </w:rPr>
            </w:pPr>
            <w:r>
              <w:t>Presenting the updated admin prototypes and demonstrating the working software.</w:t>
            </w:r>
          </w:p>
        </w:tc>
      </w:tr>
      <w:tr w:rsidR="00E24E39" w:rsidRPr="00E24E39" w:rsidTr="00097E9B">
        <w:trPr>
          <w:trHeight w:val="375"/>
        </w:trPr>
        <w:tc>
          <w:tcPr>
            <w:tcW w:w="2740" w:type="dxa"/>
            <w:shd w:val="clear" w:color="auto" w:fill="auto"/>
            <w:noWrap/>
            <w:vAlign w:val="center"/>
            <w:hideMark/>
          </w:tcPr>
          <w:p w:rsidR="00E24E39" w:rsidRPr="00E24E39" w:rsidRDefault="00097E9B" w:rsidP="00E24E39">
            <w:pPr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</w:rPr>
              <w:t xml:space="preserve">Day, </w:t>
            </w:r>
            <w:r w:rsidR="00E24E39" w:rsidRPr="00E24E39">
              <w:rPr>
                <w:b/>
                <w:bCs/>
                <w:color w:val="000000"/>
              </w:rPr>
              <w:t>Date &amp; Time:</w:t>
            </w:r>
          </w:p>
        </w:tc>
        <w:tc>
          <w:tcPr>
            <w:tcW w:w="5360" w:type="dxa"/>
            <w:shd w:val="clear" w:color="auto" w:fill="auto"/>
            <w:noWrap/>
            <w:vAlign w:val="bottom"/>
            <w:hideMark/>
          </w:tcPr>
          <w:p w:rsidR="00E24E39" w:rsidRPr="00E24E39" w:rsidRDefault="00E02F1B" w:rsidP="00E24E39">
            <w:pPr>
              <w:rPr>
                <w:color w:val="000000"/>
              </w:rPr>
            </w:pPr>
            <w:r>
              <w:rPr>
                <w:color w:val="000000"/>
              </w:rPr>
              <w:t>Tuesday, 07/03/2018 at 02:00pm</w:t>
            </w:r>
          </w:p>
        </w:tc>
      </w:tr>
      <w:tr w:rsidR="00E24E39" w:rsidRPr="00E24E39" w:rsidTr="00097E9B">
        <w:trPr>
          <w:trHeight w:val="375"/>
        </w:trPr>
        <w:tc>
          <w:tcPr>
            <w:tcW w:w="2740" w:type="dxa"/>
            <w:shd w:val="clear" w:color="auto" w:fill="auto"/>
            <w:noWrap/>
            <w:vAlign w:val="center"/>
            <w:hideMark/>
          </w:tcPr>
          <w:p w:rsidR="00E24E39" w:rsidRPr="00E24E39" w:rsidRDefault="00E24E39" w:rsidP="00E24E39">
            <w:pPr>
              <w:rPr>
                <w:b/>
                <w:bCs/>
                <w:color w:val="000000"/>
              </w:rPr>
            </w:pPr>
            <w:r w:rsidRPr="00E24E39">
              <w:rPr>
                <w:b/>
                <w:bCs/>
                <w:color w:val="000000"/>
              </w:rPr>
              <w:t>Location of Meeting:</w:t>
            </w:r>
          </w:p>
        </w:tc>
        <w:tc>
          <w:tcPr>
            <w:tcW w:w="5360" w:type="dxa"/>
            <w:shd w:val="clear" w:color="auto" w:fill="auto"/>
            <w:noWrap/>
            <w:vAlign w:val="bottom"/>
            <w:hideMark/>
          </w:tcPr>
          <w:p w:rsidR="00E24E39" w:rsidRPr="00E24E39" w:rsidRDefault="00E24E39" w:rsidP="00E24E39">
            <w:pPr>
              <w:rPr>
                <w:color w:val="000000"/>
              </w:rPr>
            </w:pPr>
            <w:r w:rsidRPr="00E24E39">
              <w:rPr>
                <w:color w:val="000000"/>
              </w:rPr>
              <w:t> </w:t>
            </w:r>
            <w:r w:rsidR="00E02F1B">
              <w:rPr>
                <w:color w:val="000000"/>
              </w:rPr>
              <w:t>CH 1200</w:t>
            </w:r>
          </w:p>
        </w:tc>
      </w:tr>
      <w:tr w:rsidR="00E24E39" w:rsidRPr="00E24E39" w:rsidTr="00097E9B">
        <w:trPr>
          <w:trHeight w:val="375"/>
        </w:trPr>
        <w:tc>
          <w:tcPr>
            <w:tcW w:w="2740" w:type="dxa"/>
            <w:shd w:val="clear" w:color="auto" w:fill="auto"/>
            <w:noWrap/>
            <w:vAlign w:val="center"/>
            <w:hideMark/>
          </w:tcPr>
          <w:p w:rsidR="00E24E39" w:rsidRPr="00E24E39" w:rsidRDefault="00E24E39" w:rsidP="00E24E39">
            <w:pPr>
              <w:rPr>
                <w:b/>
                <w:bCs/>
                <w:color w:val="000000"/>
              </w:rPr>
            </w:pPr>
            <w:r w:rsidRPr="00E24E39">
              <w:rPr>
                <w:b/>
                <w:bCs/>
                <w:color w:val="000000"/>
              </w:rPr>
              <w:t>Attendees:</w:t>
            </w:r>
          </w:p>
        </w:tc>
        <w:tc>
          <w:tcPr>
            <w:tcW w:w="5360" w:type="dxa"/>
            <w:shd w:val="clear" w:color="auto" w:fill="auto"/>
            <w:noWrap/>
            <w:vAlign w:val="bottom"/>
            <w:hideMark/>
          </w:tcPr>
          <w:p w:rsidR="00E02F1B" w:rsidRDefault="00E02F1B" w:rsidP="00E24E39">
            <w:r>
              <w:t xml:space="preserve">Santosh </w:t>
            </w:r>
            <w:proofErr w:type="spellStart"/>
            <w:r>
              <w:t>Bonala</w:t>
            </w:r>
            <w:proofErr w:type="spellEnd"/>
            <w:r>
              <w:t xml:space="preserve"> </w:t>
            </w:r>
          </w:p>
          <w:p w:rsidR="00E02F1B" w:rsidRDefault="00E02F1B" w:rsidP="00E24E39">
            <w:r>
              <w:t xml:space="preserve">Saivarun </w:t>
            </w:r>
            <w:proofErr w:type="spellStart"/>
            <w:r>
              <w:t>IIIendula</w:t>
            </w:r>
            <w:proofErr w:type="spellEnd"/>
            <w:r>
              <w:t xml:space="preserve"> </w:t>
            </w:r>
          </w:p>
          <w:p w:rsidR="00E02F1B" w:rsidRDefault="00E02F1B" w:rsidP="00E24E39">
            <w:proofErr w:type="spellStart"/>
            <w:r>
              <w:t>Ashwith</w:t>
            </w:r>
            <w:proofErr w:type="spellEnd"/>
            <w:r>
              <w:t xml:space="preserve"> Gundu </w:t>
            </w:r>
          </w:p>
          <w:p w:rsidR="00E02F1B" w:rsidRDefault="00E02F1B" w:rsidP="00E24E39">
            <w:proofErr w:type="spellStart"/>
            <w:r>
              <w:t>Supraja</w:t>
            </w:r>
            <w:proofErr w:type="spellEnd"/>
            <w:r>
              <w:t xml:space="preserve"> </w:t>
            </w:r>
            <w:proofErr w:type="spellStart"/>
            <w:r>
              <w:t>Kumbam</w:t>
            </w:r>
            <w:proofErr w:type="spellEnd"/>
            <w:r>
              <w:t xml:space="preserve"> </w:t>
            </w:r>
          </w:p>
          <w:p w:rsidR="00E24E39" w:rsidRPr="00E24E39" w:rsidRDefault="00E02F1B" w:rsidP="00E24E39">
            <w:pPr>
              <w:rPr>
                <w:color w:val="000000"/>
              </w:rPr>
            </w:pPr>
            <w:r>
              <w:t xml:space="preserve">Rahul Reddy </w:t>
            </w:r>
            <w:proofErr w:type="spellStart"/>
            <w:r>
              <w:t>Lankala</w:t>
            </w:r>
            <w:proofErr w:type="spellEnd"/>
          </w:p>
        </w:tc>
      </w:tr>
      <w:tr w:rsidR="00E22C9C" w:rsidRPr="00E24E39" w:rsidTr="00097E9B">
        <w:trPr>
          <w:trHeight w:val="375"/>
        </w:trPr>
        <w:tc>
          <w:tcPr>
            <w:tcW w:w="2740" w:type="dxa"/>
            <w:shd w:val="clear" w:color="auto" w:fill="auto"/>
            <w:noWrap/>
            <w:vAlign w:val="center"/>
          </w:tcPr>
          <w:p w:rsidR="00E22C9C" w:rsidRPr="00E24E39" w:rsidRDefault="00E22C9C" w:rsidP="00E24E39">
            <w:pPr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</w:rPr>
              <w:t>Absentees:</w:t>
            </w:r>
          </w:p>
        </w:tc>
        <w:tc>
          <w:tcPr>
            <w:tcW w:w="5360" w:type="dxa"/>
            <w:shd w:val="clear" w:color="auto" w:fill="auto"/>
            <w:noWrap/>
            <w:vAlign w:val="bottom"/>
          </w:tcPr>
          <w:p w:rsidR="00E22C9C" w:rsidRPr="00E24E39" w:rsidRDefault="00E02F1B" w:rsidP="00E24E39">
            <w:pPr>
              <w:rPr>
                <w:color w:val="000000"/>
              </w:rPr>
            </w:pPr>
            <w:proofErr w:type="spellStart"/>
            <w:r>
              <w:rPr>
                <w:color w:val="000000"/>
              </w:rPr>
              <w:t>Keerthi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Chiduruppa</w:t>
            </w:r>
            <w:proofErr w:type="spellEnd"/>
          </w:p>
        </w:tc>
      </w:tr>
    </w:tbl>
    <w:p w:rsidR="00A5259A" w:rsidRPr="006021EF" w:rsidRDefault="00A5259A" w:rsidP="0052756B">
      <w:pPr>
        <w:rPr>
          <w:b/>
          <w:bCs/>
        </w:rPr>
      </w:pPr>
    </w:p>
    <w:p w:rsidR="000E23DA" w:rsidRPr="005F4DAE" w:rsidRDefault="000E23DA" w:rsidP="000E23DA">
      <w:pPr>
        <w:rPr>
          <w:b/>
          <w:bCs/>
          <w:sz w:val="28"/>
          <w:szCs w:val="28"/>
        </w:rPr>
      </w:pPr>
      <w:r w:rsidRPr="005F4DAE">
        <w:rPr>
          <w:b/>
          <w:bCs/>
          <w:sz w:val="28"/>
          <w:szCs w:val="28"/>
        </w:rPr>
        <w:t>Agenda:</w:t>
      </w:r>
    </w:p>
    <w:p w:rsidR="000E23DA" w:rsidRPr="00F03D6C" w:rsidRDefault="00F03D6C" w:rsidP="00F03D6C">
      <w:pPr>
        <w:pStyle w:val="ListParagraph"/>
        <w:numPr>
          <w:ilvl w:val="0"/>
          <w:numId w:val="2"/>
        </w:numPr>
        <w:rPr>
          <w:b/>
        </w:rPr>
      </w:pPr>
      <w:r>
        <w:t>Presentation of the progress in the project.</w:t>
      </w:r>
    </w:p>
    <w:p w:rsidR="00F03D6C" w:rsidRPr="00445288" w:rsidRDefault="00445288" w:rsidP="00F03D6C">
      <w:pPr>
        <w:pStyle w:val="ListParagraph"/>
        <w:numPr>
          <w:ilvl w:val="0"/>
          <w:numId w:val="2"/>
        </w:numPr>
        <w:rPr>
          <w:b/>
        </w:rPr>
      </w:pPr>
      <w:r>
        <w:t>Presentation of the modified prototypes</w:t>
      </w:r>
      <w:r w:rsidR="000543E9">
        <w:t xml:space="preserve"> and working software</w:t>
      </w:r>
      <w:r>
        <w:t>.</w:t>
      </w:r>
    </w:p>
    <w:p w:rsidR="00445288" w:rsidRPr="00445288" w:rsidRDefault="00445288" w:rsidP="00F03D6C">
      <w:pPr>
        <w:pStyle w:val="ListParagraph"/>
        <w:numPr>
          <w:ilvl w:val="0"/>
          <w:numId w:val="2"/>
        </w:numPr>
        <w:rPr>
          <w:b/>
        </w:rPr>
      </w:pPr>
      <w:r>
        <w:t>Gathering some additional requirements.</w:t>
      </w:r>
    </w:p>
    <w:p w:rsidR="00445288" w:rsidRPr="00F03D6C" w:rsidRDefault="00445288" w:rsidP="00445288">
      <w:pPr>
        <w:pStyle w:val="ListParagraph"/>
        <w:rPr>
          <w:b/>
        </w:rPr>
      </w:pPr>
    </w:p>
    <w:p w:rsidR="00A5259A" w:rsidRPr="006021EF" w:rsidRDefault="000657D5" w:rsidP="00A5259A">
      <w:pPr>
        <w:rPr>
          <w:b/>
        </w:rPr>
      </w:pPr>
      <w:r w:rsidRPr="006021EF">
        <w:rPr>
          <w:b/>
        </w:rPr>
        <w:t>Client Wish List</w:t>
      </w:r>
      <w:r w:rsidR="00A5259A" w:rsidRPr="006021EF">
        <w:rPr>
          <w:b/>
        </w:rPr>
        <w:t>:</w:t>
      </w:r>
    </w:p>
    <w:p w:rsidR="006021EF" w:rsidRPr="006021EF" w:rsidRDefault="006021EF" w:rsidP="00A5259A">
      <w:pPr>
        <w:rPr>
          <w:b/>
        </w:rPr>
      </w:pPr>
    </w:p>
    <w:tbl>
      <w:tblPr>
        <w:tblW w:w="8100" w:type="dxa"/>
        <w:tblInd w:w="-5" w:type="dxa"/>
        <w:tblLook w:val="04A0" w:firstRow="1" w:lastRow="0" w:firstColumn="1" w:lastColumn="0" w:noHBand="0" w:noVBand="1"/>
      </w:tblPr>
      <w:tblGrid>
        <w:gridCol w:w="810"/>
        <w:gridCol w:w="3240"/>
        <w:gridCol w:w="2250"/>
        <w:gridCol w:w="1800"/>
      </w:tblGrid>
      <w:tr w:rsidR="006021EF" w:rsidRPr="006021EF" w:rsidTr="006021EF">
        <w:trPr>
          <w:trHeight w:val="375"/>
        </w:trPr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21EF" w:rsidRPr="006021EF" w:rsidRDefault="006021EF" w:rsidP="006021EF">
            <w:pPr>
              <w:rPr>
                <w:b/>
                <w:color w:val="000000"/>
              </w:rPr>
            </w:pPr>
            <w:proofErr w:type="spellStart"/>
            <w:proofErr w:type="gramStart"/>
            <w:r w:rsidRPr="006021EF">
              <w:rPr>
                <w:b/>
                <w:color w:val="000000"/>
              </w:rPr>
              <w:t>S.No</w:t>
            </w:r>
            <w:proofErr w:type="spellEnd"/>
            <w:proofErr w:type="gramEnd"/>
          </w:p>
        </w:tc>
        <w:tc>
          <w:tcPr>
            <w:tcW w:w="3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21EF" w:rsidRPr="006021EF" w:rsidRDefault="006021EF" w:rsidP="006021EF">
            <w:pPr>
              <w:rPr>
                <w:b/>
                <w:bCs/>
                <w:color w:val="000000"/>
              </w:rPr>
            </w:pPr>
            <w:r w:rsidRPr="006021EF">
              <w:rPr>
                <w:b/>
                <w:bCs/>
                <w:color w:val="000000"/>
              </w:rPr>
              <w:t>Action Item</w:t>
            </w:r>
          </w:p>
        </w:tc>
        <w:tc>
          <w:tcPr>
            <w:tcW w:w="22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21EF" w:rsidRPr="006021EF" w:rsidRDefault="006021EF" w:rsidP="006021EF">
            <w:pPr>
              <w:rPr>
                <w:b/>
                <w:bCs/>
                <w:color w:val="000000"/>
              </w:rPr>
            </w:pPr>
            <w:r w:rsidRPr="006021EF">
              <w:rPr>
                <w:b/>
                <w:bCs/>
                <w:color w:val="000000"/>
              </w:rPr>
              <w:t>Assigned To</w:t>
            </w:r>
          </w:p>
        </w:tc>
        <w:tc>
          <w:tcPr>
            <w:tcW w:w="18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21EF" w:rsidRPr="006021EF" w:rsidRDefault="003256C1" w:rsidP="006021EF">
            <w:pPr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</w:rPr>
              <w:t>Due Date</w:t>
            </w:r>
          </w:p>
        </w:tc>
      </w:tr>
      <w:tr w:rsidR="006021EF" w:rsidRPr="006021EF" w:rsidTr="00F03D6C">
        <w:trPr>
          <w:trHeight w:val="300"/>
        </w:trPr>
        <w:tc>
          <w:tcPr>
            <w:tcW w:w="8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21EF" w:rsidRPr="006021EF" w:rsidRDefault="006021EF" w:rsidP="006021EF">
            <w:pPr>
              <w:rPr>
                <w:color w:val="000000"/>
              </w:rPr>
            </w:pPr>
            <w:r w:rsidRPr="006021EF">
              <w:rPr>
                <w:color w:val="000000"/>
              </w:rPr>
              <w:t> </w:t>
            </w:r>
            <w:r w:rsidR="000277C6">
              <w:rPr>
                <w:color w:val="000000"/>
              </w:rPr>
              <w:t>1.</w:t>
            </w:r>
          </w:p>
        </w:tc>
        <w:tc>
          <w:tcPr>
            <w:tcW w:w="3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21EF" w:rsidRPr="006021EF" w:rsidRDefault="006021EF" w:rsidP="006021EF">
            <w:pPr>
              <w:rPr>
                <w:color w:val="000000"/>
              </w:rPr>
            </w:pPr>
            <w:r w:rsidRPr="006021EF">
              <w:rPr>
                <w:color w:val="000000"/>
              </w:rPr>
              <w:t> </w:t>
            </w:r>
            <w:r w:rsidR="000529BD">
              <w:rPr>
                <w:color w:val="000000"/>
              </w:rPr>
              <w:t xml:space="preserve">Developing </w:t>
            </w:r>
            <w:r w:rsidR="008D00AF">
              <w:rPr>
                <w:color w:val="000000"/>
              </w:rPr>
              <w:t>Add Show Backend Service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21EF" w:rsidRPr="006021EF" w:rsidRDefault="00F03D6C" w:rsidP="006021EF">
            <w:pPr>
              <w:rPr>
                <w:color w:val="000000"/>
              </w:rPr>
            </w:pPr>
            <w:proofErr w:type="spellStart"/>
            <w:r>
              <w:rPr>
                <w:color w:val="000000"/>
              </w:rPr>
              <w:t>Bonala</w:t>
            </w:r>
            <w:proofErr w:type="spellEnd"/>
            <w:r>
              <w:rPr>
                <w:color w:val="000000"/>
              </w:rPr>
              <w:t xml:space="preserve"> Santhosh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021EF" w:rsidRPr="006021EF" w:rsidRDefault="006021EF" w:rsidP="006021EF">
            <w:pPr>
              <w:rPr>
                <w:color w:val="000000"/>
              </w:rPr>
            </w:pPr>
            <w:r w:rsidRPr="006021EF">
              <w:rPr>
                <w:color w:val="000000"/>
              </w:rPr>
              <w:t> </w:t>
            </w:r>
            <w:r w:rsidR="008D00AF">
              <w:rPr>
                <w:color w:val="000000"/>
              </w:rPr>
              <w:t>07/09/2018</w:t>
            </w:r>
          </w:p>
        </w:tc>
      </w:tr>
      <w:tr w:rsidR="00F03D6C" w:rsidRPr="006021EF" w:rsidTr="00F03D6C">
        <w:trPr>
          <w:trHeight w:val="300"/>
        </w:trPr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F03D6C" w:rsidRPr="006021EF" w:rsidRDefault="00F03D6C" w:rsidP="006021EF">
            <w:pPr>
              <w:rPr>
                <w:color w:val="000000"/>
              </w:rPr>
            </w:pPr>
            <w:r>
              <w:rPr>
                <w:color w:val="000000"/>
              </w:rPr>
              <w:t xml:space="preserve"> 2.</w:t>
            </w:r>
          </w:p>
        </w:tc>
        <w:tc>
          <w:tcPr>
            <w:tcW w:w="3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F03D6C" w:rsidRPr="006021EF" w:rsidRDefault="00445288" w:rsidP="006021EF">
            <w:pPr>
              <w:rPr>
                <w:color w:val="000000"/>
              </w:rPr>
            </w:pPr>
            <w:r>
              <w:rPr>
                <w:color w:val="000000"/>
              </w:rPr>
              <w:t>Creating and updating additional prototypes.</w:t>
            </w:r>
          </w:p>
        </w:tc>
        <w:tc>
          <w:tcPr>
            <w:tcW w:w="22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F03D6C" w:rsidRPr="006021EF" w:rsidRDefault="00F03D6C" w:rsidP="006021EF">
            <w:pPr>
              <w:rPr>
                <w:color w:val="000000"/>
              </w:rPr>
            </w:pPr>
            <w:proofErr w:type="spellStart"/>
            <w:r>
              <w:rPr>
                <w:color w:val="000000"/>
              </w:rPr>
              <w:t>Ashwith</w:t>
            </w:r>
            <w:proofErr w:type="spellEnd"/>
            <w:r>
              <w:rPr>
                <w:color w:val="000000"/>
              </w:rPr>
              <w:t xml:space="preserve"> Gundu</w:t>
            </w:r>
          </w:p>
        </w:tc>
        <w:tc>
          <w:tcPr>
            <w:tcW w:w="18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F03D6C" w:rsidRPr="006021EF" w:rsidRDefault="008D00AF" w:rsidP="006021EF">
            <w:pPr>
              <w:rPr>
                <w:color w:val="000000"/>
              </w:rPr>
            </w:pPr>
            <w:r>
              <w:rPr>
                <w:color w:val="000000"/>
              </w:rPr>
              <w:t>07/10/2018</w:t>
            </w:r>
          </w:p>
        </w:tc>
      </w:tr>
      <w:tr w:rsidR="00F03D6C" w:rsidRPr="006021EF" w:rsidTr="00F03D6C">
        <w:trPr>
          <w:trHeight w:val="300"/>
        </w:trPr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F03D6C" w:rsidRPr="006021EF" w:rsidRDefault="00F03D6C" w:rsidP="006021EF">
            <w:pPr>
              <w:rPr>
                <w:color w:val="000000"/>
              </w:rPr>
            </w:pPr>
            <w:r>
              <w:rPr>
                <w:color w:val="000000"/>
              </w:rPr>
              <w:t xml:space="preserve"> 3.</w:t>
            </w:r>
          </w:p>
        </w:tc>
        <w:tc>
          <w:tcPr>
            <w:tcW w:w="3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F03D6C" w:rsidRPr="006021EF" w:rsidRDefault="00445288" w:rsidP="006021EF">
            <w:pPr>
              <w:rPr>
                <w:color w:val="000000"/>
              </w:rPr>
            </w:pPr>
            <w:r>
              <w:rPr>
                <w:color w:val="000000"/>
              </w:rPr>
              <w:t>Updating Database Design and Creating frontend pages for the application.</w:t>
            </w:r>
          </w:p>
        </w:tc>
        <w:tc>
          <w:tcPr>
            <w:tcW w:w="22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F03D6C" w:rsidRPr="006021EF" w:rsidRDefault="00F03D6C" w:rsidP="006021EF">
            <w:pPr>
              <w:rPr>
                <w:color w:val="000000"/>
              </w:rPr>
            </w:pPr>
            <w:r>
              <w:rPr>
                <w:color w:val="000000"/>
              </w:rPr>
              <w:t>Saivarun Illendula</w:t>
            </w:r>
          </w:p>
        </w:tc>
        <w:tc>
          <w:tcPr>
            <w:tcW w:w="18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F03D6C" w:rsidRPr="006021EF" w:rsidRDefault="008D00AF" w:rsidP="006021EF">
            <w:pPr>
              <w:rPr>
                <w:color w:val="000000"/>
              </w:rPr>
            </w:pPr>
            <w:r>
              <w:rPr>
                <w:color w:val="000000"/>
              </w:rPr>
              <w:t>07/10/2018</w:t>
            </w:r>
          </w:p>
        </w:tc>
      </w:tr>
      <w:tr w:rsidR="00F03D6C" w:rsidRPr="006021EF" w:rsidTr="00F03D6C">
        <w:trPr>
          <w:trHeight w:val="300"/>
        </w:trPr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F03D6C" w:rsidRPr="006021EF" w:rsidRDefault="00F03D6C" w:rsidP="006021EF">
            <w:pPr>
              <w:rPr>
                <w:color w:val="000000"/>
              </w:rPr>
            </w:pPr>
            <w:r>
              <w:rPr>
                <w:color w:val="000000"/>
              </w:rPr>
              <w:t xml:space="preserve"> 4.</w:t>
            </w:r>
          </w:p>
        </w:tc>
        <w:tc>
          <w:tcPr>
            <w:tcW w:w="3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F03D6C" w:rsidRPr="006021EF" w:rsidRDefault="00445288" w:rsidP="006021EF">
            <w:pPr>
              <w:rPr>
                <w:color w:val="000000"/>
              </w:rPr>
            </w:pPr>
            <w:r>
              <w:rPr>
                <w:color w:val="000000"/>
              </w:rPr>
              <w:t>Updating the requirements draft with additional details.</w:t>
            </w:r>
          </w:p>
        </w:tc>
        <w:tc>
          <w:tcPr>
            <w:tcW w:w="22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F03D6C" w:rsidRDefault="00F03D6C" w:rsidP="006021EF">
            <w:pPr>
              <w:rPr>
                <w:color w:val="000000"/>
              </w:rPr>
            </w:pPr>
            <w:proofErr w:type="spellStart"/>
            <w:r>
              <w:rPr>
                <w:color w:val="000000"/>
              </w:rPr>
              <w:t>Supraja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Kumbam</w:t>
            </w:r>
            <w:proofErr w:type="spellEnd"/>
          </w:p>
        </w:tc>
        <w:tc>
          <w:tcPr>
            <w:tcW w:w="18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F03D6C" w:rsidRPr="006021EF" w:rsidRDefault="008D00AF" w:rsidP="006021EF">
            <w:pPr>
              <w:rPr>
                <w:color w:val="000000"/>
              </w:rPr>
            </w:pPr>
            <w:r>
              <w:rPr>
                <w:color w:val="000000"/>
              </w:rPr>
              <w:t>07/09/2018</w:t>
            </w:r>
          </w:p>
        </w:tc>
      </w:tr>
      <w:tr w:rsidR="00F03D6C" w:rsidRPr="006021EF" w:rsidTr="00F03D6C">
        <w:trPr>
          <w:trHeight w:val="300"/>
        </w:trPr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F03D6C" w:rsidRPr="006021EF" w:rsidRDefault="00F03D6C" w:rsidP="006021EF">
            <w:pPr>
              <w:rPr>
                <w:color w:val="000000"/>
              </w:rPr>
            </w:pPr>
            <w:r>
              <w:rPr>
                <w:color w:val="000000"/>
              </w:rPr>
              <w:t xml:space="preserve"> 5.</w:t>
            </w:r>
          </w:p>
        </w:tc>
        <w:tc>
          <w:tcPr>
            <w:tcW w:w="3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F03D6C" w:rsidRPr="006021EF" w:rsidRDefault="00445288" w:rsidP="006021EF">
            <w:pPr>
              <w:rPr>
                <w:color w:val="000000"/>
              </w:rPr>
            </w:pPr>
            <w:r>
              <w:rPr>
                <w:color w:val="000000"/>
              </w:rPr>
              <w:t xml:space="preserve">Creating and linking the frontend pages according </w:t>
            </w:r>
            <w:r w:rsidR="008D00AF">
              <w:rPr>
                <w:color w:val="000000"/>
              </w:rPr>
              <w:t xml:space="preserve">to </w:t>
            </w:r>
            <w:r>
              <w:rPr>
                <w:color w:val="000000"/>
              </w:rPr>
              <w:t>the client requirements.</w:t>
            </w:r>
          </w:p>
        </w:tc>
        <w:tc>
          <w:tcPr>
            <w:tcW w:w="22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F03D6C" w:rsidRDefault="00F03D6C" w:rsidP="006021EF">
            <w:pPr>
              <w:rPr>
                <w:color w:val="000000"/>
              </w:rPr>
            </w:pPr>
            <w:proofErr w:type="spellStart"/>
            <w:r>
              <w:rPr>
                <w:color w:val="000000"/>
              </w:rPr>
              <w:t>Keerthi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Chiduruppa</w:t>
            </w:r>
            <w:proofErr w:type="spellEnd"/>
          </w:p>
        </w:tc>
        <w:tc>
          <w:tcPr>
            <w:tcW w:w="18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F03D6C" w:rsidRPr="006021EF" w:rsidRDefault="008D00AF" w:rsidP="006021EF">
            <w:pPr>
              <w:rPr>
                <w:color w:val="000000"/>
              </w:rPr>
            </w:pPr>
            <w:r>
              <w:rPr>
                <w:color w:val="000000"/>
              </w:rPr>
              <w:t>07/10/2018</w:t>
            </w:r>
          </w:p>
        </w:tc>
      </w:tr>
      <w:tr w:rsidR="00F03D6C" w:rsidRPr="006021EF" w:rsidTr="00F03D6C">
        <w:trPr>
          <w:trHeight w:val="300"/>
        </w:trPr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F03D6C" w:rsidRPr="006021EF" w:rsidRDefault="00F03D6C" w:rsidP="006021EF">
            <w:pPr>
              <w:rPr>
                <w:color w:val="000000"/>
              </w:rPr>
            </w:pPr>
            <w:r>
              <w:rPr>
                <w:color w:val="000000"/>
              </w:rPr>
              <w:t xml:space="preserve"> 6.</w:t>
            </w:r>
          </w:p>
        </w:tc>
        <w:tc>
          <w:tcPr>
            <w:tcW w:w="3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F03D6C" w:rsidRPr="006021EF" w:rsidRDefault="00445288" w:rsidP="006021EF">
            <w:pPr>
              <w:rPr>
                <w:color w:val="000000"/>
              </w:rPr>
            </w:pPr>
            <w:r>
              <w:rPr>
                <w:color w:val="000000"/>
              </w:rPr>
              <w:t>Updating the existing prototypes</w:t>
            </w:r>
          </w:p>
        </w:tc>
        <w:tc>
          <w:tcPr>
            <w:tcW w:w="22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F03D6C" w:rsidRDefault="00F03D6C" w:rsidP="006021EF">
            <w:pPr>
              <w:rPr>
                <w:color w:val="000000"/>
              </w:rPr>
            </w:pPr>
            <w:r>
              <w:rPr>
                <w:color w:val="000000"/>
              </w:rPr>
              <w:t xml:space="preserve">Rahul Reddy </w:t>
            </w:r>
            <w:proofErr w:type="spellStart"/>
            <w:r>
              <w:rPr>
                <w:color w:val="000000"/>
              </w:rPr>
              <w:t>Lankala</w:t>
            </w:r>
            <w:proofErr w:type="spellEnd"/>
          </w:p>
        </w:tc>
        <w:tc>
          <w:tcPr>
            <w:tcW w:w="18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F03D6C" w:rsidRPr="006021EF" w:rsidRDefault="008D00AF" w:rsidP="006021EF">
            <w:pPr>
              <w:rPr>
                <w:color w:val="000000"/>
              </w:rPr>
            </w:pPr>
            <w:r>
              <w:rPr>
                <w:color w:val="000000"/>
              </w:rPr>
              <w:t>07/09/2018</w:t>
            </w:r>
          </w:p>
        </w:tc>
      </w:tr>
    </w:tbl>
    <w:p w:rsidR="0052756B" w:rsidRPr="006021EF" w:rsidRDefault="0052756B" w:rsidP="0052756B"/>
    <w:p w:rsidR="0052756B" w:rsidRPr="006021EF" w:rsidRDefault="0052756B" w:rsidP="0052756B">
      <w:pPr>
        <w:rPr>
          <w:b/>
        </w:rPr>
      </w:pPr>
      <w:r w:rsidRPr="006021EF">
        <w:rPr>
          <w:b/>
        </w:rPr>
        <w:t xml:space="preserve">Date and time of next </w:t>
      </w:r>
      <w:r w:rsidR="003A2023" w:rsidRPr="006021EF">
        <w:rPr>
          <w:b/>
        </w:rPr>
        <w:t xml:space="preserve">client </w:t>
      </w:r>
      <w:r w:rsidRPr="006021EF">
        <w:rPr>
          <w:b/>
        </w:rPr>
        <w:t>meeting:</w:t>
      </w:r>
    </w:p>
    <w:p w:rsidR="0052756B" w:rsidRPr="006021EF" w:rsidRDefault="0052756B" w:rsidP="0052756B"/>
    <w:p w:rsidR="00B9135B" w:rsidRPr="006021EF" w:rsidRDefault="00E02F1B">
      <w:r>
        <w:t>07/11/2018 at 10:00am</w:t>
      </w:r>
    </w:p>
    <w:sectPr w:rsidR="00B9135B" w:rsidRPr="006021EF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4471C19"/>
    <w:multiLevelType w:val="hybridMultilevel"/>
    <w:tmpl w:val="2B76C1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C6615D7"/>
    <w:multiLevelType w:val="hybridMultilevel"/>
    <w:tmpl w:val="1826C9E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2sjA3MjM3MrIwMzNW0lEKTi0uzszPAykwqgUAGbWQsSwAAAA="/>
  </w:docVars>
  <w:rsids>
    <w:rsidRoot w:val="0052756B"/>
    <w:rsid w:val="000027AD"/>
    <w:rsid w:val="0000418E"/>
    <w:rsid w:val="00006733"/>
    <w:rsid w:val="00010640"/>
    <w:rsid w:val="00014177"/>
    <w:rsid w:val="0001542E"/>
    <w:rsid w:val="000244D8"/>
    <w:rsid w:val="0002531F"/>
    <w:rsid w:val="00025A20"/>
    <w:rsid w:val="000277C6"/>
    <w:rsid w:val="00030F48"/>
    <w:rsid w:val="00031D39"/>
    <w:rsid w:val="00036061"/>
    <w:rsid w:val="00036A7A"/>
    <w:rsid w:val="000372F2"/>
    <w:rsid w:val="00037425"/>
    <w:rsid w:val="00040262"/>
    <w:rsid w:val="000433CF"/>
    <w:rsid w:val="000436C1"/>
    <w:rsid w:val="00043ADE"/>
    <w:rsid w:val="000441EE"/>
    <w:rsid w:val="00045647"/>
    <w:rsid w:val="00047A82"/>
    <w:rsid w:val="00050FA9"/>
    <w:rsid w:val="000529BD"/>
    <w:rsid w:val="000543E9"/>
    <w:rsid w:val="00054992"/>
    <w:rsid w:val="000551CB"/>
    <w:rsid w:val="00055B79"/>
    <w:rsid w:val="000567F8"/>
    <w:rsid w:val="0005686F"/>
    <w:rsid w:val="00060EA1"/>
    <w:rsid w:val="00064E80"/>
    <w:rsid w:val="000657D5"/>
    <w:rsid w:val="00066DFB"/>
    <w:rsid w:val="00067B77"/>
    <w:rsid w:val="00070401"/>
    <w:rsid w:val="000724A5"/>
    <w:rsid w:val="00073540"/>
    <w:rsid w:val="00077772"/>
    <w:rsid w:val="00081B88"/>
    <w:rsid w:val="0008554B"/>
    <w:rsid w:val="00085A9B"/>
    <w:rsid w:val="00085DC7"/>
    <w:rsid w:val="00086CA8"/>
    <w:rsid w:val="00097E9B"/>
    <w:rsid w:val="000A2B7E"/>
    <w:rsid w:val="000A41AE"/>
    <w:rsid w:val="000A6431"/>
    <w:rsid w:val="000A6543"/>
    <w:rsid w:val="000B093E"/>
    <w:rsid w:val="000B38FF"/>
    <w:rsid w:val="000C68DD"/>
    <w:rsid w:val="000D1F98"/>
    <w:rsid w:val="000D33AB"/>
    <w:rsid w:val="000D43E4"/>
    <w:rsid w:val="000D4812"/>
    <w:rsid w:val="000E15FC"/>
    <w:rsid w:val="000E23DA"/>
    <w:rsid w:val="000E3B9C"/>
    <w:rsid w:val="000F0155"/>
    <w:rsid w:val="000F141B"/>
    <w:rsid w:val="000F3328"/>
    <w:rsid w:val="000F3CF3"/>
    <w:rsid w:val="000F7C73"/>
    <w:rsid w:val="00101821"/>
    <w:rsid w:val="00110046"/>
    <w:rsid w:val="00110EDB"/>
    <w:rsid w:val="00111488"/>
    <w:rsid w:val="0011588D"/>
    <w:rsid w:val="001179EE"/>
    <w:rsid w:val="00117DD2"/>
    <w:rsid w:val="0012027B"/>
    <w:rsid w:val="00124D40"/>
    <w:rsid w:val="00125D67"/>
    <w:rsid w:val="001327B0"/>
    <w:rsid w:val="00132E32"/>
    <w:rsid w:val="0013396E"/>
    <w:rsid w:val="00134035"/>
    <w:rsid w:val="001360FB"/>
    <w:rsid w:val="001402B4"/>
    <w:rsid w:val="0014219D"/>
    <w:rsid w:val="001438C5"/>
    <w:rsid w:val="00146668"/>
    <w:rsid w:val="00146932"/>
    <w:rsid w:val="00147752"/>
    <w:rsid w:val="00147DF3"/>
    <w:rsid w:val="001500A7"/>
    <w:rsid w:val="00151A42"/>
    <w:rsid w:val="00156555"/>
    <w:rsid w:val="00156C67"/>
    <w:rsid w:val="001576EA"/>
    <w:rsid w:val="00162124"/>
    <w:rsid w:val="00162A80"/>
    <w:rsid w:val="00164586"/>
    <w:rsid w:val="001707F1"/>
    <w:rsid w:val="001718AC"/>
    <w:rsid w:val="00173A65"/>
    <w:rsid w:val="001757C4"/>
    <w:rsid w:val="001774D3"/>
    <w:rsid w:val="001807D4"/>
    <w:rsid w:val="001812A9"/>
    <w:rsid w:val="0018185F"/>
    <w:rsid w:val="001837BF"/>
    <w:rsid w:val="00187C89"/>
    <w:rsid w:val="00192053"/>
    <w:rsid w:val="00193070"/>
    <w:rsid w:val="001931B8"/>
    <w:rsid w:val="001A00F7"/>
    <w:rsid w:val="001A1011"/>
    <w:rsid w:val="001A1102"/>
    <w:rsid w:val="001A1188"/>
    <w:rsid w:val="001A1226"/>
    <w:rsid w:val="001A5053"/>
    <w:rsid w:val="001A50E6"/>
    <w:rsid w:val="001A7391"/>
    <w:rsid w:val="001A7747"/>
    <w:rsid w:val="001B1633"/>
    <w:rsid w:val="001B3CBD"/>
    <w:rsid w:val="001B5461"/>
    <w:rsid w:val="001B5F91"/>
    <w:rsid w:val="001B658F"/>
    <w:rsid w:val="001B7E28"/>
    <w:rsid w:val="001C2C93"/>
    <w:rsid w:val="001C526A"/>
    <w:rsid w:val="001C5A95"/>
    <w:rsid w:val="001D1832"/>
    <w:rsid w:val="001D23FC"/>
    <w:rsid w:val="001D288D"/>
    <w:rsid w:val="001D7525"/>
    <w:rsid w:val="001E4877"/>
    <w:rsid w:val="001E59D8"/>
    <w:rsid w:val="001E7058"/>
    <w:rsid w:val="001E76B2"/>
    <w:rsid w:val="001F1132"/>
    <w:rsid w:val="001F6B6A"/>
    <w:rsid w:val="001F7D76"/>
    <w:rsid w:val="002047F9"/>
    <w:rsid w:val="00204F85"/>
    <w:rsid w:val="00207965"/>
    <w:rsid w:val="00212336"/>
    <w:rsid w:val="00212E2E"/>
    <w:rsid w:val="00214D9C"/>
    <w:rsid w:val="0021536C"/>
    <w:rsid w:val="00217DC7"/>
    <w:rsid w:val="002203B9"/>
    <w:rsid w:val="00220509"/>
    <w:rsid w:val="00222755"/>
    <w:rsid w:val="00232FA6"/>
    <w:rsid w:val="0023348C"/>
    <w:rsid w:val="002336E3"/>
    <w:rsid w:val="00235720"/>
    <w:rsid w:val="00237CC5"/>
    <w:rsid w:val="00237D3E"/>
    <w:rsid w:val="00240991"/>
    <w:rsid w:val="00243F25"/>
    <w:rsid w:val="0024573B"/>
    <w:rsid w:val="00245D46"/>
    <w:rsid w:val="0025019E"/>
    <w:rsid w:val="00254713"/>
    <w:rsid w:val="0025690A"/>
    <w:rsid w:val="00257D7E"/>
    <w:rsid w:val="002621B0"/>
    <w:rsid w:val="00263E6C"/>
    <w:rsid w:val="00264FB6"/>
    <w:rsid w:val="00280D0F"/>
    <w:rsid w:val="00283385"/>
    <w:rsid w:val="00285794"/>
    <w:rsid w:val="00285CD0"/>
    <w:rsid w:val="00286E99"/>
    <w:rsid w:val="00287A46"/>
    <w:rsid w:val="002909E8"/>
    <w:rsid w:val="00293795"/>
    <w:rsid w:val="00295645"/>
    <w:rsid w:val="002959AB"/>
    <w:rsid w:val="002964FD"/>
    <w:rsid w:val="0029770B"/>
    <w:rsid w:val="002A4396"/>
    <w:rsid w:val="002A49DF"/>
    <w:rsid w:val="002B6444"/>
    <w:rsid w:val="002B6FC3"/>
    <w:rsid w:val="002B7716"/>
    <w:rsid w:val="002C11F0"/>
    <w:rsid w:val="002C60BA"/>
    <w:rsid w:val="002C7B25"/>
    <w:rsid w:val="002D32DA"/>
    <w:rsid w:val="002D36ED"/>
    <w:rsid w:val="002D41FD"/>
    <w:rsid w:val="002E275A"/>
    <w:rsid w:val="002E43E9"/>
    <w:rsid w:val="002E51A5"/>
    <w:rsid w:val="002E530C"/>
    <w:rsid w:val="002F1251"/>
    <w:rsid w:val="002F4621"/>
    <w:rsid w:val="002F75BD"/>
    <w:rsid w:val="00300D43"/>
    <w:rsid w:val="0030172F"/>
    <w:rsid w:val="0030181B"/>
    <w:rsid w:val="003029F6"/>
    <w:rsid w:val="00302CD8"/>
    <w:rsid w:val="00303E8E"/>
    <w:rsid w:val="00305831"/>
    <w:rsid w:val="00305A69"/>
    <w:rsid w:val="00306128"/>
    <w:rsid w:val="00311E0A"/>
    <w:rsid w:val="003144AD"/>
    <w:rsid w:val="00320ABF"/>
    <w:rsid w:val="00321D33"/>
    <w:rsid w:val="00322A45"/>
    <w:rsid w:val="003256C1"/>
    <w:rsid w:val="003265F9"/>
    <w:rsid w:val="00327031"/>
    <w:rsid w:val="00330F53"/>
    <w:rsid w:val="00331296"/>
    <w:rsid w:val="0033331D"/>
    <w:rsid w:val="00333803"/>
    <w:rsid w:val="00336138"/>
    <w:rsid w:val="00337DF3"/>
    <w:rsid w:val="00340C44"/>
    <w:rsid w:val="00342096"/>
    <w:rsid w:val="00343216"/>
    <w:rsid w:val="00344541"/>
    <w:rsid w:val="00345ED0"/>
    <w:rsid w:val="00351B72"/>
    <w:rsid w:val="00352F5F"/>
    <w:rsid w:val="003622B3"/>
    <w:rsid w:val="00364108"/>
    <w:rsid w:val="0036498B"/>
    <w:rsid w:val="003649CF"/>
    <w:rsid w:val="00364C35"/>
    <w:rsid w:val="0036638A"/>
    <w:rsid w:val="0036680F"/>
    <w:rsid w:val="00366E4E"/>
    <w:rsid w:val="003731A0"/>
    <w:rsid w:val="003734DE"/>
    <w:rsid w:val="0037361A"/>
    <w:rsid w:val="00374FDF"/>
    <w:rsid w:val="0037511F"/>
    <w:rsid w:val="00375519"/>
    <w:rsid w:val="003759DB"/>
    <w:rsid w:val="00375C28"/>
    <w:rsid w:val="00381522"/>
    <w:rsid w:val="00384258"/>
    <w:rsid w:val="003856F1"/>
    <w:rsid w:val="00386D68"/>
    <w:rsid w:val="00387ABE"/>
    <w:rsid w:val="00391DA5"/>
    <w:rsid w:val="00394EE2"/>
    <w:rsid w:val="00397C39"/>
    <w:rsid w:val="003A2023"/>
    <w:rsid w:val="003A2091"/>
    <w:rsid w:val="003A21D3"/>
    <w:rsid w:val="003A615F"/>
    <w:rsid w:val="003A642F"/>
    <w:rsid w:val="003B0331"/>
    <w:rsid w:val="003B2924"/>
    <w:rsid w:val="003B3F5B"/>
    <w:rsid w:val="003B7310"/>
    <w:rsid w:val="003B78DB"/>
    <w:rsid w:val="003C0E34"/>
    <w:rsid w:val="003C0E75"/>
    <w:rsid w:val="003C4ED2"/>
    <w:rsid w:val="003D3474"/>
    <w:rsid w:val="003D497B"/>
    <w:rsid w:val="003D6D6C"/>
    <w:rsid w:val="003D7857"/>
    <w:rsid w:val="003D7FEB"/>
    <w:rsid w:val="003E3870"/>
    <w:rsid w:val="003E4CC8"/>
    <w:rsid w:val="003E52E6"/>
    <w:rsid w:val="003F4710"/>
    <w:rsid w:val="003F6132"/>
    <w:rsid w:val="00400934"/>
    <w:rsid w:val="00400D47"/>
    <w:rsid w:val="004017A1"/>
    <w:rsid w:val="004019CA"/>
    <w:rsid w:val="00402FE7"/>
    <w:rsid w:val="00404D58"/>
    <w:rsid w:val="00406363"/>
    <w:rsid w:val="00410355"/>
    <w:rsid w:val="004107BE"/>
    <w:rsid w:val="0041360D"/>
    <w:rsid w:val="00414033"/>
    <w:rsid w:val="004175D9"/>
    <w:rsid w:val="004200E7"/>
    <w:rsid w:val="00421EAB"/>
    <w:rsid w:val="004240BD"/>
    <w:rsid w:val="00425CE0"/>
    <w:rsid w:val="0042700B"/>
    <w:rsid w:val="00427C26"/>
    <w:rsid w:val="004317C0"/>
    <w:rsid w:val="00432459"/>
    <w:rsid w:val="00440EF9"/>
    <w:rsid w:val="00441A00"/>
    <w:rsid w:val="00445288"/>
    <w:rsid w:val="00446C74"/>
    <w:rsid w:val="00446D81"/>
    <w:rsid w:val="0045100F"/>
    <w:rsid w:val="0045264E"/>
    <w:rsid w:val="00453363"/>
    <w:rsid w:val="0045474E"/>
    <w:rsid w:val="00454C06"/>
    <w:rsid w:val="00460FCE"/>
    <w:rsid w:val="004612B2"/>
    <w:rsid w:val="00462D92"/>
    <w:rsid w:val="00466432"/>
    <w:rsid w:val="00472F68"/>
    <w:rsid w:val="004744D9"/>
    <w:rsid w:val="00474635"/>
    <w:rsid w:val="004759F4"/>
    <w:rsid w:val="00475EBF"/>
    <w:rsid w:val="00476C54"/>
    <w:rsid w:val="00482B88"/>
    <w:rsid w:val="00482F57"/>
    <w:rsid w:val="00483534"/>
    <w:rsid w:val="00484D17"/>
    <w:rsid w:val="00487EFD"/>
    <w:rsid w:val="00491D63"/>
    <w:rsid w:val="00492629"/>
    <w:rsid w:val="00493C2A"/>
    <w:rsid w:val="004962C5"/>
    <w:rsid w:val="0049636E"/>
    <w:rsid w:val="004A37C1"/>
    <w:rsid w:val="004A3E62"/>
    <w:rsid w:val="004A6521"/>
    <w:rsid w:val="004B0168"/>
    <w:rsid w:val="004B19CC"/>
    <w:rsid w:val="004B53D9"/>
    <w:rsid w:val="004B5E25"/>
    <w:rsid w:val="004B688B"/>
    <w:rsid w:val="004C16C6"/>
    <w:rsid w:val="004C18C3"/>
    <w:rsid w:val="004C2700"/>
    <w:rsid w:val="004C34F5"/>
    <w:rsid w:val="004D3D5E"/>
    <w:rsid w:val="004D5C80"/>
    <w:rsid w:val="004D697A"/>
    <w:rsid w:val="004E40D4"/>
    <w:rsid w:val="004E5746"/>
    <w:rsid w:val="004E69BD"/>
    <w:rsid w:val="004F0D20"/>
    <w:rsid w:val="004F5539"/>
    <w:rsid w:val="004F5748"/>
    <w:rsid w:val="004F729F"/>
    <w:rsid w:val="00501B77"/>
    <w:rsid w:val="00502D12"/>
    <w:rsid w:val="00503514"/>
    <w:rsid w:val="005044AB"/>
    <w:rsid w:val="00507EAD"/>
    <w:rsid w:val="00512C46"/>
    <w:rsid w:val="00515C71"/>
    <w:rsid w:val="005173DF"/>
    <w:rsid w:val="00521883"/>
    <w:rsid w:val="00522A24"/>
    <w:rsid w:val="00522C34"/>
    <w:rsid w:val="0052383A"/>
    <w:rsid w:val="00526311"/>
    <w:rsid w:val="005272E2"/>
    <w:rsid w:val="0052756B"/>
    <w:rsid w:val="00531CAE"/>
    <w:rsid w:val="0053428F"/>
    <w:rsid w:val="0053536A"/>
    <w:rsid w:val="0054041A"/>
    <w:rsid w:val="00540548"/>
    <w:rsid w:val="005423A8"/>
    <w:rsid w:val="0054370F"/>
    <w:rsid w:val="005449D6"/>
    <w:rsid w:val="00546B18"/>
    <w:rsid w:val="005528EE"/>
    <w:rsid w:val="00555431"/>
    <w:rsid w:val="00556332"/>
    <w:rsid w:val="0055736E"/>
    <w:rsid w:val="00560711"/>
    <w:rsid w:val="005610BD"/>
    <w:rsid w:val="005630F6"/>
    <w:rsid w:val="00570D4E"/>
    <w:rsid w:val="00572B12"/>
    <w:rsid w:val="00574F31"/>
    <w:rsid w:val="00575590"/>
    <w:rsid w:val="00580032"/>
    <w:rsid w:val="00581F08"/>
    <w:rsid w:val="005843F9"/>
    <w:rsid w:val="00587330"/>
    <w:rsid w:val="005921C9"/>
    <w:rsid w:val="00592CC4"/>
    <w:rsid w:val="00597A10"/>
    <w:rsid w:val="005A080E"/>
    <w:rsid w:val="005A223A"/>
    <w:rsid w:val="005A554F"/>
    <w:rsid w:val="005A6B53"/>
    <w:rsid w:val="005A6D28"/>
    <w:rsid w:val="005B06DC"/>
    <w:rsid w:val="005B149F"/>
    <w:rsid w:val="005B50A4"/>
    <w:rsid w:val="005B716E"/>
    <w:rsid w:val="005B7DDC"/>
    <w:rsid w:val="005C2E2A"/>
    <w:rsid w:val="005C390B"/>
    <w:rsid w:val="005C3B77"/>
    <w:rsid w:val="005C4FC0"/>
    <w:rsid w:val="005D17A4"/>
    <w:rsid w:val="005D40B9"/>
    <w:rsid w:val="005D6643"/>
    <w:rsid w:val="005D6BB6"/>
    <w:rsid w:val="005E128B"/>
    <w:rsid w:val="005E330E"/>
    <w:rsid w:val="005E40A0"/>
    <w:rsid w:val="005E45B7"/>
    <w:rsid w:val="005E599C"/>
    <w:rsid w:val="005F16EE"/>
    <w:rsid w:val="005F229E"/>
    <w:rsid w:val="005F2C1E"/>
    <w:rsid w:val="005F5098"/>
    <w:rsid w:val="005F6042"/>
    <w:rsid w:val="00601637"/>
    <w:rsid w:val="006021EF"/>
    <w:rsid w:val="00602BDD"/>
    <w:rsid w:val="00603905"/>
    <w:rsid w:val="006070F2"/>
    <w:rsid w:val="00607EB2"/>
    <w:rsid w:val="00611DC7"/>
    <w:rsid w:val="00611E6C"/>
    <w:rsid w:val="00616822"/>
    <w:rsid w:val="00620972"/>
    <w:rsid w:val="00621DCD"/>
    <w:rsid w:val="00621E35"/>
    <w:rsid w:val="0062445F"/>
    <w:rsid w:val="006249A8"/>
    <w:rsid w:val="00626D1E"/>
    <w:rsid w:val="00627141"/>
    <w:rsid w:val="00635105"/>
    <w:rsid w:val="00635E4B"/>
    <w:rsid w:val="00640E6A"/>
    <w:rsid w:val="00643A03"/>
    <w:rsid w:val="00645812"/>
    <w:rsid w:val="0064753E"/>
    <w:rsid w:val="0065042E"/>
    <w:rsid w:val="006506D6"/>
    <w:rsid w:val="0065271F"/>
    <w:rsid w:val="006546CA"/>
    <w:rsid w:val="00654AD5"/>
    <w:rsid w:val="006554BB"/>
    <w:rsid w:val="006635A9"/>
    <w:rsid w:val="00663EB6"/>
    <w:rsid w:val="0067023B"/>
    <w:rsid w:val="00670BAF"/>
    <w:rsid w:val="006733E3"/>
    <w:rsid w:val="0067790E"/>
    <w:rsid w:val="00686D4E"/>
    <w:rsid w:val="0068736D"/>
    <w:rsid w:val="00687F39"/>
    <w:rsid w:val="00691F42"/>
    <w:rsid w:val="006925E7"/>
    <w:rsid w:val="0069308B"/>
    <w:rsid w:val="006A0AF4"/>
    <w:rsid w:val="006A0E38"/>
    <w:rsid w:val="006A138F"/>
    <w:rsid w:val="006A2180"/>
    <w:rsid w:val="006A2665"/>
    <w:rsid w:val="006A324D"/>
    <w:rsid w:val="006A3397"/>
    <w:rsid w:val="006A498A"/>
    <w:rsid w:val="006A4C32"/>
    <w:rsid w:val="006A7C55"/>
    <w:rsid w:val="006B03F8"/>
    <w:rsid w:val="006B1655"/>
    <w:rsid w:val="006B1F60"/>
    <w:rsid w:val="006B3AE3"/>
    <w:rsid w:val="006B6748"/>
    <w:rsid w:val="006C1BA0"/>
    <w:rsid w:val="006D2DD9"/>
    <w:rsid w:val="006D31E8"/>
    <w:rsid w:val="006D5812"/>
    <w:rsid w:val="006D603E"/>
    <w:rsid w:val="006E0EDE"/>
    <w:rsid w:val="006E11B0"/>
    <w:rsid w:val="006E56D4"/>
    <w:rsid w:val="006F2F71"/>
    <w:rsid w:val="006F35A4"/>
    <w:rsid w:val="006F59C2"/>
    <w:rsid w:val="006F768D"/>
    <w:rsid w:val="007012D2"/>
    <w:rsid w:val="00701D9F"/>
    <w:rsid w:val="0070209D"/>
    <w:rsid w:val="00711DB2"/>
    <w:rsid w:val="0071665B"/>
    <w:rsid w:val="007176F5"/>
    <w:rsid w:val="007220D4"/>
    <w:rsid w:val="00724D47"/>
    <w:rsid w:val="00726F15"/>
    <w:rsid w:val="0073075A"/>
    <w:rsid w:val="00731046"/>
    <w:rsid w:val="00731809"/>
    <w:rsid w:val="007420BF"/>
    <w:rsid w:val="007425CF"/>
    <w:rsid w:val="00744F7E"/>
    <w:rsid w:val="007459EC"/>
    <w:rsid w:val="00746079"/>
    <w:rsid w:val="0075027E"/>
    <w:rsid w:val="007515BB"/>
    <w:rsid w:val="00756559"/>
    <w:rsid w:val="00761BA0"/>
    <w:rsid w:val="007626BB"/>
    <w:rsid w:val="00763B42"/>
    <w:rsid w:val="0076541F"/>
    <w:rsid w:val="00775929"/>
    <w:rsid w:val="00775BA7"/>
    <w:rsid w:val="007765D3"/>
    <w:rsid w:val="00776D33"/>
    <w:rsid w:val="00780FF8"/>
    <w:rsid w:val="00781920"/>
    <w:rsid w:val="00782990"/>
    <w:rsid w:val="007834CF"/>
    <w:rsid w:val="007861D6"/>
    <w:rsid w:val="00786431"/>
    <w:rsid w:val="00791969"/>
    <w:rsid w:val="007A5FCA"/>
    <w:rsid w:val="007A67B4"/>
    <w:rsid w:val="007B0FAF"/>
    <w:rsid w:val="007B175D"/>
    <w:rsid w:val="007B5C0C"/>
    <w:rsid w:val="007C1E28"/>
    <w:rsid w:val="007C3016"/>
    <w:rsid w:val="007C35AB"/>
    <w:rsid w:val="007D30D4"/>
    <w:rsid w:val="007D6633"/>
    <w:rsid w:val="007D6EF5"/>
    <w:rsid w:val="007E26FE"/>
    <w:rsid w:val="007E52CC"/>
    <w:rsid w:val="007E7395"/>
    <w:rsid w:val="007E757D"/>
    <w:rsid w:val="007F0688"/>
    <w:rsid w:val="007F48FC"/>
    <w:rsid w:val="007F6A22"/>
    <w:rsid w:val="007F77F3"/>
    <w:rsid w:val="00800D23"/>
    <w:rsid w:val="008040D4"/>
    <w:rsid w:val="00807738"/>
    <w:rsid w:val="00807768"/>
    <w:rsid w:val="00813597"/>
    <w:rsid w:val="00813E81"/>
    <w:rsid w:val="00814C37"/>
    <w:rsid w:val="00815984"/>
    <w:rsid w:val="008208AD"/>
    <w:rsid w:val="00820AC9"/>
    <w:rsid w:val="008217CD"/>
    <w:rsid w:val="0082521A"/>
    <w:rsid w:val="00825521"/>
    <w:rsid w:val="008265D2"/>
    <w:rsid w:val="00832050"/>
    <w:rsid w:val="00834437"/>
    <w:rsid w:val="00834802"/>
    <w:rsid w:val="008420BF"/>
    <w:rsid w:val="0084484E"/>
    <w:rsid w:val="008454B2"/>
    <w:rsid w:val="0084553A"/>
    <w:rsid w:val="00847AE2"/>
    <w:rsid w:val="008511BE"/>
    <w:rsid w:val="00852B54"/>
    <w:rsid w:val="00852BAA"/>
    <w:rsid w:val="00853DBF"/>
    <w:rsid w:val="00856FD9"/>
    <w:rsid w:val="00857B2D"/>
    <w:rsid w:val="00874397"/>
    <w:rsid w:val="0087643E"/>
    <w:rsid w:val="00880644"/>
    <w:rsid w:val="0088105C"/>
    <w:rsid w:val="00882B6D"/>
    <w:rsid w:val="0089087B"/>
    <w:rsid w:val="00890FFD"/>
    <w:rsid w:val="00897D24"/>
    <w:rsid w:val="008A1450"/>
    <w:rsid w:val="008A2098"/>
    <w:rsid w:val="008A2ADC"/>
    <w:rsid w:val="008A764F"/>
    <w:rsid w:val="008B0184"/>
    <w:rsid w:val="008B1765"/>
    <w:rsid w:val="008B2128"/>
    <w:rsid w:val="008B7195"/>
    <w:rsid w:val="008C2540"/>
    <w:rsid w:val="008C2C88"/>
    <w:rsid w:val="008C541B"/>
    <w:rsid w:val="008C5978"/>
    <w:rsid w:val="008C7635"/>
    <w:rsid w:val="008C7B34"/>
    <w:rsid w:val="008D00AF"/>
    <w:rsid w:val="008D56BB"/>
    <w:rsid w:val="008D570E"/>
    <w:rsid w:val="008D5B44"/>
    <w:rsid w:val="008D71FB"/>
    <w:rsid w:val="008E0311"/>
    <w:rsid w:val="008E036C"/>
    <w:rsid w:val="008E22B3"/>
    <w:rsid w:val="008E22F2"/>
    <w:rsid w:val="008E4895"/>
    <w:rsid w:val="008E5E2F"/>
    <w:rsid w:val="008E7A89"/>
    <w:rsid w:val="008F0502"/>
    <w:rsid w:val="008F1D25"/>
    <w:rsid w:val="008F2E94"/>
    <w:rsid w:val="008F3620"/>
    <w:rsid w:val="008F493C"/>
    <w:rsid w:val="008F608D"/>
    <w:rsid w:val="00902D6F"/>
    <w:rsid w:val="00902D91"/>
    <w:rsid w:val="00903FFD"/>
    <w:rsid w:val="00904C63"/>
    <w:rsid w:val="00910436"/>
    <w:rsid w:val="00910AA1"/>
    <w:rsid w:val="009114D2"/>
    <w:rsid w:val="0091368B"/>
    <w:rsid w:val="009143A9"/>
    <w:rsid w:val="0091649A"/>
    <w:rsid w:val="00916D6F"/>
    <w:rsid w:val="00917078"/>
    <w:rsid w:val="00921105"/>
    <w:rsid w:val="0092187C"/>
    <w:rsid w:val="00921BA6"/>
    <w:rsid w:val="009231E7"/>
    <w:rsid w:val="00924BB6"/>
    <w:rsid w:val="009260BF"/>
    <w:rsid w:val="0092639D"/>
    <w:rsid w:val="00927E2D"/>
    <w:rsid w:val="00934BD5"/>
    <w:rsid w:val="00934D58"/>
    <w:rsid w:val="00935B5F"/>
    <w:rsid w:val="00936913"/>
    <w:rsid w:val="009422FD"/>
    <w:rsid w:val="009463C9"/>
    <w:rsid w:val="009521A8"/>
    <w:rsid w:val="00955822"/>
    <w:rsid w:val="0095582D"/>
    <w:rsid w:val="00955B3A"/>
    <w:rsid w:val="00956A4E"/>
    <w:rsid w:val="00956E92"/>
    <w:rsid w:val="009573DF"/>
    <w:rsid w:val="0096220A"/>
    <w:rsid w:val="00965ABB"/>
    <w:rsid w:val="00971C28"/>
    <w:rsid w:val="0097386D"/>
    <w:rsid w:val="009741CF"/>
    <w:rsid w:val="00976EDA"/>
    <w:rsid w:val="00977249"/>
    <w:rsid w:val="00981E02"/>
    <w:rsid w:val="0098261F"/>
    <w:rsid w:val="0098263F"/>
    <w:rsid w:val="00984627"/>
    <w:rsid w:val="00985977"/>
    <w:rsid w:val="00985C39"/>
    <w:rsid w:val="009900A6"/>
    <w:rsid w:val="00992705"/>
    <w:rsid w:val="00995603"/>
    <w:rsid w:val="00996666"/>
    <w:rsid w:val="009A4C14"/>
    <w:rsid w:val="009A5271"/>
    <w:rsid w:val="009A5732"/>
    <w:rsid w:val="009A6839"/>
    <w:rsid w:val="009B0707"/>
    <w:rsid w:val="009B269B"/>
    <w:rsid w:val="009C0B77"/>
    <w:rsid w:val="009C10FB"/>
    <w:rsid w:val="009C2840"/>
    <w:rsid w:val="009C7235"/>
    <w:rsid w:val="009C7CDC"/>
    <w:rsid w:val="009D386A"/>
    <w:rsid w:val="009D527D"/>
    <w:rsid w:val="009D58EE"/>
    <w:rsid w:val="009D7109"/>
    <w:rsid w:val="009D7EF4"/>
    <w:rsid w:val="009E0426"/>
    <w:rsid w:val="009E0CAF"/>
    <w:rsid w:val="009E2AB3"/>
    <w:rsid w:val="009E41E0"/>
    <w:rsid w:val="009E5F69"/>
    <w:rsid w:val="009F29D2"/>
    <w:rsid w:val="009F6C52"/>
    <w:rsid w:val="00A039FE"/>
    <w:rsid w:val="00A11E0F"/>
    <w:rsid w:val="00A24577"/>
    <w:rsid w:val="00A246C2"/>
    <w:rsid w:val="00A24C6B"/>
    <w:rsid w:val="00A313F6"/>
    <w:rsid w:val="00A3765C"/>
    <w:rsid w:val="00A37DB9"/>
    <w:rsid w:val="00A41686"/>
    <w:rsid w:val="00A418BD"/>
    <w:rsid w:val="00A43200"/>
    <w:rsid w:val="00A4527F"/>
    <w:rsid w:val="00A5259A"/>
    <w:rsid w:val="00A526AA"/>
    <w:rsid w:val="00A52956"/>
    <w:rsid w:val="00A52DE9"/>
    <w:rsid w:val="00A533BC"/>
    <w:rsid w:val="00A54F94"/>
    <w:rsid w:val="00A55064"/>
    <w:rsid w:val="00A56121"/>
    <w:rsid w:val="00A65CA4"/>
    <w:rsid w:val="00A710EC"/>
    <w:rsid w:val="00A72FAF"/>
    <w:rsid w:val="00A7606B"/>
    <w:rsid w:val="00A773AF"/>
    <w:rsid w:val="00A77441"/>
    <w:rsid w:val="00A80A6C"/>
    <w:rsid w:val="00A847E2"/>
    <w:rsid w:val="00A8493A"/>
    <w:rsid w:val="00A852E3"/>
    <w:rsid w:val="00A857D7"/>
    <w:rsid w:val="00A8792C"/>
    <w:rsid w:val="00A919AD"/>
    <w:rsid w:val="00A926BA"/>
    <w:rsid w:val="00A92A5F"/>
    <w:rsid w:val="00A97732"/>
    <w:rsid w:val="00A97F42"/>
    <w:rsid w:val="00AA0E02"/>
    <w:rsid w:val="00AA4543"/>
    <w:rsid w:val="00AA54C2"/>
    <w:rsid w:val="00AB3D8E"/>
    <w:rsid w:val="00AB5797"/>
    <w:rsid w:val="00AB7A56"/>
    <w:rsid w:val="00AC05E2"/>
    <w:rsid w:val="00AC3021"/>
    <w:rsid w:val="00AC3C28"/>
    <w:rsid w:val="00AC4999"/>
    <w:rsid w:val="00AC7DB5"/>
    <w:rsid w:val="00AD6635"/>
    <w:rsid w:val="00AD78BE"/>
    <w:rsid w:val="00AE59E7"/>
    <w:rsid w:val="00AE68C4"/>
    <w:rsid w:val="00AF02D0"/>
    <w:rsid w:val="00AF63C8"/>
    <w:rsid w:val="00AF6A75"/>
    <w:rsid w:val="00AF6FC9"/>
    <w:rsid w:val="00B01221"/>
    <w:rsid w:val="00B03521"/>
    <w:rsid w:val="00B050D9"/>
    <w:rsid w:val="00B05A89"/>
    <w:rsid w:val="00B073E8"/>
    <w:rsid w:val="00B11D98"/>
    <w:rsid w:val="00B1667A"/>
    <w:rsid w:val="00B1722E"/>
    <w:rsid w:val="00B31F21"/>
    <w:rsid w:val="00B32AAD"/>
    <w:rsid w:val="00B348BF"/>
    <w:rsid w:val="00B37026"/>
    <w:rsid w:val="00B37B95"/>
    <w:rsid w:val="00B4184B"/>
    <w:rsid w:val="00B429EC"/>
    <w:rsid w:val="00B51522"/>
    <w:rsid w:val="00B5174C"/>
    <w:rsid w:val="00B53CC7"/>
    <w:rsid w:val="00B544FA"/>
    <w:rsid w:val="00B56D85"/>
    <w:rsid w:val="00B57D38"/>
    <w:rsid w:val="00B6279C"/>
    <w:rsid w:val="00B62C69"/>
    <w:rsid w:val="00B67B3C"/>
    <w:rsid w:val="00B70F99"/>
    <w:rsid w:val="00B72214"/>
    <w:rsid w:val="00B8033D"/>
    <w:rsid w:val="00B809C7"/>
    <w:rsid w:val="00B81358"/>
    <w:rsid w:val="00B8314D"/>
    <w:rsid w:val="00B847D2"/>
    <w:rsid w:val="00B9135B"/>
    <w:rsid w:val="00B91A1D"/>
    <w:rsid w:val="00B92CAB"/>
    <w:rsid w:val="00B95288"/>
    <w:rsid w:val="00B96B66"/>
    <w:rsid w:val="00BA029E"/>
    <w:rsid w:val="00BA0F28"/>
    <w:rsid w:val="00BA167A"/>
    <w:rsid w:val="00BA47CA"/>
    <w:rsid w:val="00BA6D6C"/>
    <w:rsid w:val="00BA7359"/>
    <w:rsid w:val="00BB13C2"/>
    <w:rsid w:val="00BB20AA"/>
    <w:rsid w:val="00BB23C9"/>
    <w:rsid w:val="00BB2912"/>
    <w:rsid w:val="00BB684D"/>
    <w:rsid w:val="00BC4A64"/>
    <w:rsid w:val="00BC5597"/>
    <w:rsid w:val="00BC5DEB"/>
    <w:rsid w:val="00BD0383"/>
    <w:rsid w:val="00BD0FD3"/>
    <w:rsid w:val="00BD5967"/>
    <w:rsid w:val="00BD6AEF"/>
    <w:rsid w:val="00BD6BEB"/>
    <w:rsid w:val="00BE0FEB"/>
    <w:rsid w:val="00BE6476"/>
    <w:rsid w:val="00BE7C07"/>
    <w:rsid w:val="00BF1B7D"/>
    <w:rsid w:val="00BF1B98"/>
    <w:rsid w:val="00BF5BA5"/>
    <w:rsid w:val="00C00997"/>
    <w:rsid w:val="00C00B59"/>
    <w:rsid w:val="00C02F48"/>
    <w:rsid w:val="00C035D9"/>
    <w:rsid w:val="00C071D8"/>
    <w:rsid w:val="00C163F1"/>
    <w:rsid w:val="00C163FC"/>
    <w:rsid w:val="00C16CA0"/>
    <w:rsid w:val="00C17A77"/>
    <w:rsid w:val="00C20223"/>
    <w:rsid w:val="00C20F03"/>
    <w:rsid w:val="00C245F9"/>
    <w:rsid w:val="00C25438"/>
    <w:rsid w:val="00C303BC"/>
    <w:rsid w:val="00C3312F"/>
    <w:rsid w:val="00C378A7"/>
    <w:rsid w:val="00C43F0F"/>
    <w:rsid w:val="00C451A0"/>
    <w:rsid w:val="00C4679B"/>
    <w:rsid w:val="00C4723D"/>
    <w:rsid w:val="00C47B52"/>
    <w:rsid w:val="00C50E3D"/>
    <w:rsid w:val="00C512B5"/>
    <w:rsid w:val="00C52100"/>
    <w:rsid w:val="00C5233A"/>
    <w:rsid w:val="00C530E7"/>
    <w:rsid w:val="00C627CC"/>
    <w:rsid w:val="00C654C5"/>
    <w:rsid w:val="00C71224"/>
    <w:rsid w:val="00C71D53"/>
    <w:rsid w:val="00C7690E"/>
    <w:rsid w:val="00C778BC"/>
    <w:rsid w:val="00C80AEE"/>
    <w:rsid w:val="00C82CC6"/>
    <w:rsid w:val="00C82D30"/>
    <w:rsid w:val="00C830ED"/>
    <w:rsid w:val="00C85869"/>
    <w:rsid w:val="00C93A61"/>
    <w:rsid w:val="00C93D91"/>
    <w:rsid w:val="00CA060E"/>
    <w:rsid w:val="00CA605D"/>
    <w:rsid w:val="00CB0AB8"/>
    <w:rsid w:val="00CB1274"/>
    <w:rsid w:val="00CB5DB8"/>
    <w:rsid w:val="00CB5F72"/>
    <w:rsid w:val="00CB63FC"/>
    <w:rsid w:val="00CC39A1"/>
    <w:rsid w:val="00CC47E4"/>
    <w:rsid w:val="00CC5903"/>
    <w:rsid w:val="00CC61E2"/>
    <w:rsid w:val="00CD19C6"/>
    <w:rsid w:val="00CD36C9"/>
    <w:rsid w:val="00CD39BE"/>
    <w:rsid w:val="00CE0249"/>
    <w:rsid w:val="00CE0B92"/>
    <w:rsid w:val="00CE4D5C"/>
    <w:rsid w:val="00CE7D42"/>
    <w:rsid w:val="00CF20A7"/>
    <w:rsid w:val="00CF21E5"/>
    <w:rsid w:val="00CF4920"/>
    <w:rsid w:val="00CF7C48"/>
    <w:rsid w:val="00CF7E33"/>
    <w:rsid w:val="00D054E8"/>
    <w:rsid w:val="00D056C5"/>
    <w:rsid w:val="00D068C3"/>
    <w:rsid w:val="00D073EF"/>
    <w:rsid w:val="00D11200"/>
    <w:rsid w:val="00D113DB"/>
    <w:rsid w:val="00D14ED0"/>
    <w:rsid w:val="00D15EE2"/>
    <w:rsid w:val="00D16309"/>
    <w:rsid w:val="00D16D45"/>
    <w:rsid w:val="00D21723"/>
    <w:rsid w:val="00D22DA4"/>
    <w:rsid w:val="00D23ACA"/>
    <w:rsid w:val="00D24DEA"/>
    <w:rsid w:val="00D24DEE"/>
    <w:rsid w:val="00D257F0"/>
    <w:rsid w:val="00D26EAC"/>
    <w:rsid w:val="00D30A00"/>
    <w:rsid w:val="00D32DC1"/>
    <w:rsid w:val="00D3472A"/>
    <w:rsid w:val="00D35CD4"/>
    <w:rsid w:val="00D40328"/>
    <w:rsid w:val="00D40BE0"/>
    <w:rsid w:val="00D420D6"/>
    <w:rsid w:val="00D430CD"/>
    <w:rsid w:val="00D43745"/>
    <w:rsid w:val="00D43C60"/>
    <w:rsid w:val="00D44EA7"/>
    <w:rsid w:val="00D455BA"/>
    <w:rsid w:val="00D463CC"/>
    <w:rsid w:val="00D46C49"/>
    <w:rsid w:val="00D4713E"/>
    <w:rsid w:val="00D511A1"/>
    <w:rsid w:val="00D51CA8"/>
    <w:rsid w:val="00D5317E"/>
    <w:rsid w:val="00D55FF8"/>
    <w:rsid w:val="00D5694F"/>
    <w:rsid w:val="00D634B0"/>
    <w:rsid w:val="00D65639"/>
    <w:rsid w:val="00D7077B"/>
    <w:rsid w:val="00D72BA4"/>
    <w:rsid w:val="00D77D84"/>
    <w:rsid w:val="00D81367"/>
    <w:rsid w:val="00D81B2A"/>
    <w:rsid w:val="00D85012"/>
    <w:rsid w:val="00D8512E"/>
    <w:rsid w:val="00D86AC8"/>
    <w:rsid w:val="00D9060C"/>
    <w:rsid w:val="00DA1745"/>
    <w:rsid w:val="00DA2D0A"/>
    <w:rsid w:val="00DA4E1F"/>
    <w:rsid w:val="00DA61C8"/>
    <w:rsid w:val="00DA656B"/>
    <w:rsid w:val="00DB139F"/>
    <w:rsid w:val="00DB702C"/>
    <w:rsid w:val="00DC12D4"/>
    <w:rsid w:val="00DC3149"/>
    <w:rsid w:val="00DD1056"/>
    <w:rsid w:val="00DD6026"/>
    <w:rsid w:val="00DD7AAB"/>
    <w:rsid w:val="00DE3ADA"/>
    <w:rsid w:val="00DF3783"/>
    <w:rsid w:val="00E000E5"/>
    <w:rsid w:val="00E02A57"/>
    <w:rsid w:val="00E02F1B"/>
    <w:rsid w:val="00E03D35"/>
    <w:rsid w:val="00E10B8E"/>
    <w:rsid w:val="00E10D89"/>
    <w:rsid w:val="00E10F85"/>
    <w:rsid w:val="00E11D49"/>
    <w:rsid w:val="00E1248D"/>
    <w:rsid w:val="00E12E1C"/>
    <w:rsid w:val="00E12E85"/>
    <w:rsid w:val="00E13231"/>
    <w:rsid w:val="00E1403F"/>
    <w:rsid w:val="00E22ABE"/>
    <w:rsid w:val="00E22C9C"/>
    <w:rsid w:val="00E22E8B"/>
    <w:rsid w:val="00E239FD"/>
    <w:rsid w:val="00E24E39"/>
    <w:rsid w:val="00E25195"/>
    <w:rsid w:val="00E26A0A"/>
    <w:rsid w:val="00E275D7"/>
    <w:rsid w:val="00E35302"/>
    <w:rsid w:val="00E37669"/>
    <w:rsid w:val="00E45C7A"/>
    <w:rsid w:val="00E460C7"/>
    <w:rsid w:val="00E5143B"/>
    <w:rsid w:val="00E52944"/>
    <w:rsid w:val="00E53755"/>
    <w:rsid w:val="00E573D8"/>
    <w:rsid w:val="00E5787B"/>
    <w:rsid w:val="00E604BB"/>
    <w:rsid w:val="00E61739"/>
    <w:rsid w:val="00E627EC"/>
    <w:rsid w:val="00E6380D"/>
    <w:rsid w:val="00E6497A"/>
    <w:rsid w:val="00E65818"/>
    <w:rsid w:val="00E659E7"/>
    <w:rsid w:val="00E70D0C"/>
    <w:rsid w:val="00E72231"/>
    <w:rsid w:val="00E73E07"/>
    <w:rsid w:val="00E80D46"/>
    <w:rsid w:val="00E81C60"/>
    <w:rsid w:val="00E81F84"/>
    <w:rsid w:val="00E8202E"/>
    <w:rsid w:val="00E85815"/>
    <w:rsid w:val="00E86A91"/>
    <w:rsid w:val="00E86F70"/>
    <w:rsid w:val="00E91197"/>
    <w:rsid w:val="00E91759"/>
    <w:rsid w:val="00E91E22"/>
    <w:rsid w:val="00E973EE"/>
    <w:rsid w:val="00EA3B17"/>
    <w:rsid w:val="00EA7EC6"/>
    <w:rsid w:val="00EB27F2"/>
    <w:rsid w:val="00EB719A"/>
    <w:rsid w:val="00EC4C0F"/>
    <w:rsid w:val="00EC5124"/>
    <w:rsid w:val="00EC5945"/>
    <w:rsid w:val="00EC7B6C"/>
    <w:rsid w:val="00ED04A8"/>
    <w:rsid w:val="00ED6038"/>
    <w:rsid w:val="00EE1CB9"/>
    <w:rsid w:val="00EE3330"/>
    <w:rsid w:val="00EE7D73"/>
    <w:rsid w:val="00EF119C"/>
    <w:rsid w:val="00EF425F"/>
    <w:rsid w:val="00EF6A25"/>
    <w:rsid w:val="00EF7633"/>
    <w:rsid w:val="00F00663"/>
    <w:rsid w:val="00F01B9A"/>
    <w:rsid w:val="00F03D6C"/>
    <w:rsid w:val="00F04C84"/>
    <w:rsid w:val="00F05129"/>
    <w:rsid w:val="00F07337"/>
    <w:rsid w:val="00F10571"/>
    <w:rsid w:val="00F10EDB"/>
    <w:rsid w:val="00F1164C"/>
    <w:rsid w:val="00F13CCF"/>
    <w:rsid w:val="00F141C0"/>
    <w:rsid w:val="00F14548"/>
    <w:rsid w:val="00F14DBC"/>
    <w:rsid w:val="00F1694E"/>
    <w:rsid w:val="00F2075D"/>
    <w:rsid w:val="00F2228D"/>
    <w:rsid w:val="00F2578A"/>
    <w:rsid w:val="00F27B05"/>
    <w:rsid w:val="00F30EA6"/>
    <w:rsid w:val="00F31510"/>
    <w:rsid w:val="00F349F4"/>
    <w:rsid w:val="00F41FE4"/>
    <w:rsid w:val="00F432C7"/>
    <w:rsid w:val="00F466B3"/>
    <w:rsid w:val="00F504A0"/>
    <w:rsid w:val="00F509D1"/>
    <w:rsid w:val="00F51E1D"/>
    <w:rsid w:val="00F52862"/>
    <w:rsid w:val="00F531ED"/>
    <w:rsid w:val="00F56EFD"/>
    <w:rsid w:val="00F6029E"/>
    <w:rsid w:val="00F61985"/>
    <w:rsid w:val="00F6430A"/>
    <w:rsid w:val="00F64C35"/>
    <w:rsid w:val="00F70F45"/>
    <w:rsid w:val="00F71C25"/>
    <w:rsid w:val="00F722C3"/>
    <w:rsid w:val="00F746BB"/>
    <w:rsid w:val="00F74F6A"/>
    <w:rsid w:val="00F77155"/>
    <w:rsid w:val="00F77F1A"/>
    <w:rsid w:val="00F81F59"/>
    <w:rsid w:val="00F830A9"/>
    <w:rsid w:val="00F83419"/>
    <w:rsid w:val="00F837DB"/>
    <w:rsid w:val="00F83CB2"/>
    <w:rsid w:val="00F869B7"/>
    <w:rsid w:val="00F86A51"/>
    <w:rsid w:val="00F86BB3"/>
    <w:rsid w:val="00F87A72"/>
    <w:rsid w:val="00F94441"/>
    <w:rsid w:val="00F950B2"/>
    <w:rsid w:val="00F95802"/>
    <w:rsid w:val="00F96023"/>
    <w:rsid w:val="00F97F25"/>
    <w:rsid w:val="00FA0A7A"/>
    <w:rsid w:val="00FA442F"/>
    <w:rsid w:val="00FA59CA"/>
    <w:rsid w:val="00FA66CA"/>
    <w:rsid w:val="00FB150C"/>
    <w:rsid w:val="00FB37A8"/>
    <w:rsid w:val="00FB3FB6"/>
    <w:rsid w:val="00FC6691"/>
    <w:rsid w:val="00FC6EDF"/>
    <w:rsid w:val="00FD1BF9"/>
    <w:rsid w:val="00FD24B0"/>
    <w:rsid w:val="00FD635F"/>
    <w:rsid w:val="00FD7A0B"/>
    <w:rsid w:val="00FE0E27"/>
    <w:rsid w:val="00FE2F1A"/>
    <w:rsid w:val="00FE3192"/>
    <w:rsid w:val="00FE42F0"/>
    <w:rsid w:val="00FE52C2"/>
    <w:rsid w:val="00FF467D"/>
    <w:rsid w:val="00FF69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C9A5EA5-5974-4BC6-9903-619F5F233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2756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03D6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20142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173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75</Words>
  <Characters>100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ndela,Chaitanya</dc:creator>
  <cp:keywords/>
  <dc:description/>
  <cp:lastModifiedBy>Illendula,Saivarun</cp:lastModifiedBy>
  <cp:revision>2</cp:revision>
  <dcterms:created xsi:type="dcterms:W3CDTF">2018-07-11T00:26:00Z</dcterms:created>
  <dcterms:modified xsi:type="dcterms:W3CDTF">2018-07-11T00:26:00Z</dcterms:modified>
</cp:coreProperties>
</file>